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980066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85845cd-c213-4807-939c-527c0c2a616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6Z</dcterms:created>
  <dcterms:modified xsi:type="dcterms:W3CDTF">2023-07-24T2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